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hemist Intern Position at San Francisco-Based Organization</w:t>
      </w:r>
    </w:p>
    <w:bookmarkEnd w:id="20"/>
    <w:p>
      <w:pPr>
        <w:pStyle w:val="BodyText"/>
      </w:pPr>
      <w:r>
        <w:t xml:space="preserve">Alex Morgan</w:t>
      </w:r>
      <w:r>
        <w:br/>
      </w:r>
      <w:r>
        <w:t xml:space="preserve">456 Innovation Drive</w:t>
      </w:r>
      <w:r>
        <w:br/>
      </w:r>
      <w:r>
        <w:t xml:space="preserve">San Francisco, CA 94107</w:t>
      </w:r>
      <w:r>
        <w:br/>
      </w:r>
      <w:r>
        <w:t xml:space="preserve">alex.morgan@email.com | (415) 555-0198</w:t>
      </w:r>
    </w:p>
    <w:p>
      <w:pPr>
        <w:pStyle w:val="BodyText"/>
      </w:pPr>
      <w:r>
        <w:t xml:space="preserve">October 26, 2023</w:t>
      </w:r>
    </w:p>
    <w:p>
      <w:pPr>
        <w:pStyle w:val="BodyText"/>
      </w:pPr>
      <w:r>
        <w:t xml:space="preserve">Hiring Manager</w:t>
      </w:r>
      <w:r>
        <w:br/>
      </w:r>
      <w:r>
        <w:t xml:space="preserve">San Francisco Analytical Solutions (SFA)</w:t>
      </w:r>
      <w:r>
        <w:br/>
      </w:r>
      <w:r>
        <w:t xml:space="preserve">789 Science Avenue</w:t>
      </w:r>
      <w:r>
        <w:br/>
      </w:r>
      <w:r>
        <w:t xml:space="preserve">San Francisco, CA 94105</w:t>
      </w:r>
    </w:p>
    <w:p>
      <w:pPr>
        <w:pStyle w:val="BodyText"/>
      </w:pPr>
      <w:r>
        <w:t xml:space="preserve">Subject: Internship Application for Chemist Position – United States San Francisco</w:t>
      </w:r>
    </w:p>
    <w:p>
      <w:pPr>
        <w:pStyle w:val="BodyText"/>
      </w:pPr>
      <w:r>
        <w:t xml:space="preserve">Dear Hiring Manager,</w:t>
      </w:r>
    </w:p>
    <w:p>
      <w:pPr>
        <w:pStyle w:val="BodyText"/>
      </w:pPr>
      <w:r>
        <w:t xml:space="preserve">I am writing to express my enthusiastic application for the Chemist Intern position at San Francisco Analytical Solutions (SFA), as advertised on the University of California, San Francisco's career portal. As a dedicated chemistry student with hands-on laboratory experience and a profound admiration for San Francisco's vibrant scientific ecosystem, I am confident that my academic background, technical skills, and passion for analytical chemistry align precisely with SFA's mission to advance chemical innovation in the United States. This Internship Application Letter represents not merely an application but a declaration of my commitment to contributing meaningfully to the dynamic scientific community thriving within San Francisco.</w:t>
      </w:r>
    </w:p>
    <w:p>
      <w:pPr>
        <w:pStyle w:val="BodyText"/>
      </w:pPr>
      <w:r>
        <w:t xml:space="preserve">My academic journey at Stanford University has prepared me for rigorous analytical challenges through a comprehensive curriculum focused on instrumental analysis, organic synthesis, and environmental chemistry. I have maintained a 3.8 GPA while completing advanced coursework including Advanced Analytical Chemistry (where I mastered HPLC and GC-MS techniques), Physical Chemistry of Polymers, and Green Chemistry Principles. My senior research project on "Sustainable Catalyst Development for Urban Air Quality Improvement" directly connected to San Francisco's environmental initiatives – a project conducted under Professor Elena Rodriguez, whose work in atmospheric chemistry aligns with SFA's focus on urban chemical solutions. During this research, I developed proficiency in NMR spectroscopy and computational modeling using Gaussian software, skills I am eager to apply within your state-of-the-art facilities.</w:t>
      </w:r>
    </w:p>
    <w:p>
      <w:pPr>
        <w:pStyle w:val="BodyText"/>
      </w:pPr>
      <w:r>
        <w:t xml:space="preserve">What particularly excites me about this opportunity is the unique convergence of scientific excellence and urban innovation that defines the United States San Francisco ecosystem. Having spent three summers interning at the Lawrence Berkeley National Laboratory's Environmental Molecular Sciences group, I've witnessed firsthand how San Francisco's geographic position – nestled between Silicon Valley's tech giants and global research institutions – creates a magnet for interdisciplinary collaboration. I was especially impressed by SFA's recent partnership with UCSF to develop rapid diagnostic tools for environmental contaminants, a project that embodies the kind of forward-thinking work that thrives in this city. The opportunity to contribute to such initiatives while learning from industry leaders within the San Francisco Bay Area would be transformative for my career trajectory.</w:t>
      </w:r>
    </w:p>
    <w:p>
      <w:pPr>
        <w:pStyle w:val="BodyText"/>
      </w:pPr>
      <w:r>
        <w:t xml:space="preserve">My technical competencies extend beyond academic requirements. At Stanford's Chemistry Department, I served as a laboratory assistant for 18 months, managing inventory of 200+ reagents, calibrating spectrophotometers and titration equipment, and training 15 undergraduate students in safe lab protocols – all while maintaining zero safety incidents. I have hands-on experience with EPA methods for water quality testing (method 300.1) and routinely utilize Excel for data analysis with VBA macro automation. Additionally, I completed a six-month externship at Biogen's San Francisco R&amp;D facility, where I supported quality control testing for biopharmaceuticals under GMP conditions. This exposure to industry standards in the United States' biotech capital solidified my understanding of how analytical chemistry directly impacts public health solutions – a perspective I would bring to SFA's projects.</w:t>
      </w:r>
    </w:p>
    <w:p>
      <w:pPr>
        <w:pStyle w:val="BodyText"/>
      </w:pPr>
      <w:r>
        <w:t xml:space="preserve">San Francisco isn't merely a location for me; it represents an ethos. The city's commitment to sustainability, evident in initiatives like the SF Clean Air Program and the Zero Waste by 2020 target, resonates deeply with my research interests. I actively participate in the Bay Area Environmental Chemistry Society (BAECS), where I co-organized a recent workshop on "Analytical Approaches to Microplastic Detection" attended by 50+ professionals from SFA, UC Berkeley, and local environmental NGOs. This engagement has reinforced my understanding that chemistry in San Francisco operates at the intersection of science, policy, and community – exactly the holistic approach that makes SFA's work so impactful. I've followed your team's publication on "Real-time Airborne Pollutant Mapping Using Portable GC-MS" in ACS Environmental Science &amp; Technology with particular interest, as it mirrors my academic pursuits.</w:t>
      </w:r>
    </w:p>
    <w:p>
      <w:pPr>
        <w:pStyle w:val="BodyText"/>
      </w:pPr>
      <w:r>
        <w:t xml:space="preserve">The internship opportunity at SFA represents the ideal nexus for applying my skills within the United States San Francisco scientific landscape. I am particularly drawn to your team's work on developing affordable analytical tools for underserved communities – a mission that aligns with my volunteer work with SF City College's STEM Outreach Program, where I mentor high school students from East Palo Alto in basic analytical chemistry experiments. My ability to communicate complex chemical concepts clearly (evidenced by my teaching assistant certification) would allow me to contribute meaningfully to your community-focused projects while learning from your expert chemists.</w:t>
      </w:r>
    </w:p>
    <w:p>
      <w:pPr>
        <w:pStyle w:val="BodyText"/>
      </w:pPr>
      <w:r>
        <w:t xml:space="preserve">As I prepare for a career where laboratory precision meets real-world impact, I am committed to growing within an organization that values both scientific rigor and social responsibility. SFA's reputation for fostering innovation in the heart of San Francisco – where biotechnology, environmental science, and cutting-edge technology converge – offers exactly the environment in which I can develop into a competent Chemist. My resume provides additional details about my qualifications, but I would welcome the opportunity to discuss how my skills in analytical chemistry, laboratory management, and community engagement could support SFA's ongoing projects.</w:t>
      </w:r>
    </w:p>
    <w:p>
      <w:pPr>
        <w:pStyle w:val="BodyText"/>
      </w:pPr>
      <w:r>
        <w:t xml:space="preserve">Thank you for considering my application for this vital Internship Application Letter. I am eager to bring my technical skills, passion for environmental chemistry, and deep appreciation for San Francisco's scientific culture to your team. I look forward to the possibility of contributing to SFA's mission while learning from your exceptional scientists in the dynamic United States San Francisco environment.</w:t>
      </w:r>
    </w:p>
    <w:p>
      <w:pPr>
        <w:pStyle w:val="BodyText"/>
      </w:pPr>
      <w:r>
        <w:t xml:space="preserve">Sincerely,</w:t>
      </w:r>
      <w:r>
        <w:br/>
      </w:r>
    </w:p>
    <w:p>
      <w:pPr>
        <w:pStyle w:val="BodyText"/>
      </w:pPr>
      <w:r>
        <w:t xml:space="preserve">Alex Morga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5-12-09T14:09:30Z</dcterms:created>
  <dcterms:modified xsi:type="dcterms:W3CDTF">2025-12-09T14:09:30Z</dcterms:modified>
</cp:coreProperties>
</file>

<file path=docProps/custom.xml><?xml version="1.0" encoding="utf-8"?>
<Properties xmlns="http://schemas.openxmlformats.org/officeDocument/2006/custom-properties" xmlns:vt="http://schemas.openxmlformats.org/officeDocument/2006/docPropsVTypes"/>
</file>